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C9EF46" w14:textId="3E642EDA" w:rsidR="00B12CB1" w:rsidRPr="00A270B2" w:rsidRDefault="00A270B2">
      <w:pPr>
        <w:rPr>
          <w:rFonts w:ascii="Times New Roman" w:hAnsi="Times New Roman" w:cs="Times New Roman"/>
          <w:b/>
        </w:rPr>
      </w:pPr>
      <w:r w:rsidRPr="00A270B2">
        <w:rPr>
          <w:rFonts w:ascii="Times New Roman" w:hAnsi="Times New Roman" w:cs="Times New Roman"/>
          <w:b/>
        </w:rPr>
        <w:t>Appendix</w:t>
      </w:r>
      <w:bookmarkStart w:id="0" w:name="_GoBack"/>
      <w:bookmarkEnd w:id="0"/>
      <w:r w:rsidRPr="00A270B2">
        <w:rPr>
          <w:rFonts w:ascii="Times New Roman" w:hAnsi="Times New Roman" w:cs="Times New Roman"/>
          <w:b/>
        </w:rPr>
        <w:t xml:space="preserve"> A</w:t>
      </w:r>
    </w:p>
    <w:p w14:paraId="2C651F08" w14:textId="77777777" w:rsidR="00A270B2" w:rsidRDefault="00A270B2">
      <w:pPr>
        <w:rPr>
          <w:rFonts w:ascii="Times New Roman" w:hAnsi="Times New Roman" w:cs="Times New Roman"/>
        </w:rPr>
      </w:pPr>
    </w:p>
    <w:p w14:paraId="6FD163CF" w14:textId="54D84B58" w:rsidR="00B12CB1" w:rsidRPr="00B12CB1" w:rsidRDefault="00B12CB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. </w:t>
      </w:r>
      <w:r w:rsidRPr="00B12CB1">
        <w:rPr>
          <w:rFonts w:ascii="Times New Roman" w:hAnsi="Times New Roman" w:cs="Times New Roman"/>
          <w:b/>
        </w:rPr>
        <w:t>Facebook use scale</w:t>
      </w:r>
    </w:p>
    <w:p w14:paraId="4EEEF3EF" w14:textId="77777777" w:rsidR="00B12CB1" w:rsidRDefault="00B12CB1">
      <w:pPr>
        <w:rPr>
          <w:rFonts w:ascii="Times New Roman" w:hAnsi="Times New Roman" w:cs="Times New Roman"/>
        </w:rPr>
      </w:pPr>
    </w:p>
    <w:p w14:paraId="7E9458B8" w14:textId="174DAF27" w:rsidR="00B12CB1" w:rsidRDefault="005E1E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ollowing questions are regarding your use of various Facebook features</w:t>
      </w:r>
      <w:r w:rsidR="00B12CB1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Please only answer with regards to the last month</w:t>
      </w:r>
      <w:r w:rsidR="00B12CB1">
        <w:rPr>
          <w:rFonts w:ascii="Times New Roman" w:hAnsi="Times New Roman" w:cs="Times New Roman"/>
        </w:rPr>
        <w:t xml:space="preserve">. The options are: </w:t>
      </w:r>
      <w:r w:rsidR="00B12CB1" w:rsidRPr="00B12CB1">
        <w:rPr>
          <w:rFonts w:ascii="Times New Roman" w:hAnsi="Times New Roman" w:cs="Times New Roman"/>
        </w:rPr>
        <w:t>More than once a day</w:t>
      </w:r>
      <w:r w:rsidR="00B12CB1">
        <w:rPr>
          <w:rFonts w:ascii="Times New Roman" w:hAnsi="Times New Roman" w:cs="Times New Roman"/>
        </w:rPr>
        <w:t>, O</w:t>
      </w:r>
      <w:r w:rsidR="00B12CB1" w:rsidRPr="00B12CB1">
        <w:rPr>
          <w:rFonts w:ascii="Times New Roman" w:hAnsi="Times New Roman" w:cs="Times New Roman"/>
        </w:rPr>
        <w:t>nce a day</w:t>
      </w:r>
      <w:r w:rsidR="00B12CB1">
        <w:rPr>
          <w:rFonts w:ascii="Times New Roman" w:hAnsi="Times New Roman" w:cs="Times New Roman"/>
        </w:rPr>
        <w:t xml:space="preserve">, </w:t>
      </w:r>
      <w:r w:rsidR="00B12CB1" w:rsidRPr="00B12CB1">
        <w:rPr>
          <w:rFonts w:ascii="Times New Roman" w:hAnsi="Times New Roman" w:cs="Times New Roman"/>
        </w:rPr>
        <w:t>4-6 times a week</w:t>
      </w:r>
      <w:r w:rsidR="00B12CB1">
        <w:rPr>
          <w:rFonts w:ascii="Times New Roman" w:hAnsi="Times New Roman" w:cs="Times New Roman"/>
        </w:rPr>
        <w:t xml:space="preserve">, </w:t>
      </w:r>
      <w:r w:rsidR="00B12CB1" w:rsidRPr="00B12CB1">
        <w:rPr>
          <w:rFonts w:ascii="Times New Roman" w:hAnsi="Times New Roman" w:cs="Times New Roman"/>
        </w:rPr>
        <w:t>Once a week</w:t>
      </w:r>
      <w:r w:rsidR="00B12CB1">
        <w:rPr>
          <w:rFonts w:ascii="Times New Roman" w:hAnsi="Times New Roman" w:cs="Times New Roman"/>
        </w:rPr>
        <w:t xml:space="preserve">, </w:t>
      </w:r>
      <w:r w:rsidR="00B12CB1" w:rsidRPr="00B12CB1">
        <w:rPr>
          <w:rFonts w:ascii="Times New Roman" w:hAnsi="Times New Roman" w:cs="Times New Roman"/>
        </w:rPr>
        <w:t>Once every two weeks</w:t>
      </w:r>
      <w:r w:rsidR="00B12CB1">
        <w:rPr>
          <w:rFonts w:ascii="Times New Roman" w:hAnsi="Times New Roman" w:cs="Times New Roman"/>
        </w:rPr>
        <w:t xml:space="preserve">, </w:t>
      </w:r>
      <w:r w:rsidR="00B12CB1" w:rsidRPr="00B12CB1">
        <w:rPr>
          <w:rFonts w:ascii="Times New Roman" w:hAnsi="Times New Roman" w:cs="Times New Roman"/>
        </w:rPr>
        <w:t>Once a month</w:t>
      </w:r>
      <w:r w:rsidR="00B12CB1">
        <w:rPr>
          <w:rFonts w:ascii="Times New Roman" w:hAnsi="Times New Roman" w:cs="Times New Roman"/>
        </w:rPr>
        <w:t xml:space="preserve">, </w:t>
      </w:r>
      <w:r w:rsidR="00B12CB1" w:rsidRPr="00B12CB1">
        <w:rPr>
          <w:rFonts w:ascii="Times New Roman" w:hAnsi="Times New Roman" w:cs="Times New Roman"/>
        </w:rPr>
        <w:t>Never</w:t>
      </w:r>
    </w:p>
    <w:p w14:paraId="70D72201" w14:textId="77777777" w:rsidR="005E1EE6" w:rsidRDefault="005E1EE6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286"/>
        <w:gridCol w:w="2064"/>
      </w:tblGrid>
      <w:tr w:rsidR="00B12CB1" w14:paraId="702689F6" w14:textId="5E8232FB" w:rsidTr="00B12CB1">
        <w:trPr>
          <w:trHeight w:val="20"/>
        </w:trPr>
        <w:tc>
          <w:tcPr>
            <w:tcW w:w="3896" w:type="pct"/>
          </w:tcPr>
          <w:p w14:paraId="08407B19" w14:textId="732417B8" w:rsidR="00B12CB1" w:rsidRPr="00B12CB1" w:rsidRDefault="00B12CB1" w:rsidP="00B12CB1">
            <w:pPr>
              <w:jc w:val="center"/>
              <w:rPr>
                <w:rFonts w:cs="Times New Roman"/>
                <w:b/>
              </w:rPr>
            </w:pPr>
            <w:r w:rsidRPr="00B12CB1">
              <w:rPr>
                <w:rFonts w:cs="Times New Roman"/>
                <w:b/>
              </w:rPr>
              <w:t>Statements</w:t>
            </w:r>
          </w:p>
        </w:tc>
        <w:tc>
          <w:tcPr>
            <w:tcW w:w="1104" w:type="pct"/>
          </w:tcPr>
          <w:p w14:paraId="43EAAFC9" w14:textId="3CC4D142" w:rsidR="00B12CB1" w:rsidRPr="00B12CB1" w:rsidRDefault="00B12CB1" w:rsidP="00B12CB1">
            <w:pPr>
              <w:jc w:val="center"/>
              <w:rPr>
                <w:rFonts w:cs="Times New Roman"/>
                <w:b/>
              </w:rPr>
            </w:pPr>
            <w:r w:rsidRPr="00B12CB1">
              <w:rPr>
                <w:rFonts w:cs="Times New Roman"/>
                <w:b/>
              </w:rPr>
              <w:t>Option</w:t>
            </w:r>
          </w:p>
        </w:tc>
      </w:tr>
      <w:tr w:rsidR="00B12CB1" w14:paraId="70BA38EB" w14:textId="1D667B60" w:rsidTr="00B12CB1">
        <w:trPr>
          <w:trHeight w:val="20"/>
        </w:trPr>
        <w:tc>
          <w:tcPr>
            <w:tcW w:w="3896" w:type="pct"/>
          </w:tcPr>
          <w:p w14:paraId="1187844D" w14:textId="77777777" w:rsidR="00B12CB1" w:rsidRPr="00A450B3" w:rsidRDefault="00B12CB1" w:rsidP="002A7564">
            <w:pPr>
              <w:rPr>
                <w:rFonts w:cs="Times New Roman"/>
                <w:b/>
              </w:rPr>
            </w:pPr>
            <w:r w:rsidRPr="00A450B3">
              <w:rPr>
                <w:rFonts w:cs="Times New Roman"/>
              </w:rPr>
              <w:t>Log into Facebook</w:t>
            </w:r>
          </w:p>
        </w:tc>
        <w:tc>
          <w:tcPr>
            <w:tcW w:w="1104" w:type="pct"/>
          </w:tcPr>
          <w:p w14:paraId="7F97E50B" w14:textId="77777777" w:rsidR="00B12CB1" w:rsidRPr="00A450B3" w:rsidRDefault="00B12CB1" w:rsidP="002A7564">
            <w:pPr>
              <w:rPr>
                <w:rFonts w:cs="Times New Roman"/>
              </w:rPr>
            </w:pPr>
          </w:p>
        </w:tc>
      </w:tr>
      <w:tr w:rsidR="00B12CB1" w14:paraId="7904CF2C" w14:textId="013AC8AB" w:rsidTr="00B12CB1">
        <w:trPr>
          <w:trHeight w:val="20"/>
        </w:trPr>
        <w:tc>
          <w:tcPr>
            <w:tcW w:w="3896" w:type="pct"/>
          </w:tcPr>
          <w:p w14:paraId="33267B92" w14:textId="77777777" w:rsidR="00B12CB1" w:rsidRPr="00A450B3" w:rsidRDefault="00B12CB1" w:rsidP="002A7564">
            <w:pPr>
              <w:rPr>
                <w:rFonts w:cs="Times New Roman"/>
                <w:b/>
              </w:rPr>
            </w:pPr>
            <w:r w:rsidRPr="00A450B3">
              <w:rPr>
                <w:rFonts w:cs="Times New Roman"/>
              </w:rPr>
              <w:t>Post a status update</w:t>
            </w:r>
          </w:p>
        </w:tc>
        <w:tc>
          <w:tcPr>
            <w:tcW w:w="1104" w:type="pct"/>
          </w:tcPr>
          <w:p w14:paraId="4730EA5D" w14:textId="77777777" w:rsidR="00B12CB1" w:rsidRPr="00A450B3" w:rsidRDefault="00B12CB1" w:rsidP="002A7564">
            <w:pPr>
              <w:rPr>
                <w:rFonts w:cs="Times New Roman"/>
              </w:rPr>
            </w:pPr>
          </w:p>
        </w:tc>
      </w:tr>
      <w:tr w:rsidR="00B12CB1" w14:paraId="0D340FA1" w14:textId="3A9BCC00" w:rsidTr="00B12CB1">
        <w:trPr>
          <w:trHeight w:val="20"/>
        </w:trPr>
        <w:tc>
          <w:tcPr>
            <w:tcW w:w="3896" w:type="pct"/>
          </w:tcPr>
          <w:p w14:paraId="488CD47B" w14:textId="77777777" w:rsidR="00B12CB1" w:rsidRPr="00A450B3" w:rsidRDefault="00B12CB1" w:rsidP="002A7564">
            <w:pPr>
              <w:rPr>
                <w:rFonts w:cs="Times New Roman"/>
                <w:b/>
              </w:rPr>
            </w:pPr>
            <w:r w:rsidRPr="00A450B3">
              <w:rPr>
                <w:rFonts w:cs="Times New Roman"/>
              </w:rPr>
              <w:t>Post photos</w:t>
            </w:r>
          </w:p>
        </w:tc>
        <w:tc>
          <w:tcPr>
            <w:tcW w:w="1104" w:type="pct"/>
          </w:tcPr>
          <w:p w14:paraId="05EDF59E" w14:textId="77777777" w:rsidR="00B12CB1" w:rsidRPr="00A450B3" w:rsidRDefault="00B12CB1" w:rsidP="002A7564">
            <w:pPr>
              <w:rPr>
                <w:rFonts w:cs="Times New Roman"/>
              </w:rPr>
            </w:pPr>
          </w:p>
        </w:tc>
      </w:tr>
      <w:tr w:rsidR="00B12CB1" w14:paraId="584F201F" w14:textId="14F46B2B" w:rsidTr="00B12CB1">
        <w:trPr>
          <w:trHeight w:val="20"/>
        </w:trPr>
        <w:tc>
          <w:tcPr>
            <w:tcW w:w="3896" w:type="pct"/>
          </w:tcPr>
          <w:p w14:paraId="214838BB" w14:textId="77777777" w:rsidR="00B12CB1" w:rsidRPr="00A450B3" w:rsidRDefault="00B12CB1" w:rsidP="002A7564">
            <w:pPr>
              <w:rPr>
                <w:rFonts w:cs="Times New Roman"/>
                <w:b/>
              </w:rPr>
            </w:pPr>
            <w:r w:rsidRPr="00A450B3">
              <w:rPr>
                <w:rFonts w:cs="Times New Roman"/>
              </w:rPr>
              <w:t>Post your own original content</w:t>
            </w:r>
          </w:p>
        </w:tc>
        <w:tc>
          <w:tcPr>
            <w:tcW w:w="1104" w:type="pct"/>
          </w:tcPr>
          <w:p w14:paraId="7FC01002" w14:textId="77777777" w:rsidR="00B12CB1" w:rsidRPr="00A450B3" w:rsidRDefault="00B12CB1" w:rsidP="002A7564">
            <w:pPr>
              <w:rPr>
                <w:rFonts w:cs="Times New Roman"/>
              </w:rPr>
            </w:pPr>
          </w:p>
        </w:tc>
      </w:tr>
      <w:tr w:rsidR="00B12CB1" w14:paraId="2D102B73" w14:textId="06331032" w:rsidTr="00B12CB1">
        <w:trPr>
          <w:trHeight w:val="20"/>
        </w:trPr>
        <w:tc>
          <w:tcPr>
            <w:tcW w:w="3896" w:type="pct"/>
          </w:tcPr>
          <w:p w14:paraId="0E5A38F7" w14:textId="5EDBE87B" w:rsidR="00B12CB1" w:rsidRPr="00A450B3" w:rsidRDefault="00B12CB1" w:rsidP="002A7564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>Use</w:t>
            </w:r>
            <w:r w:rsidRPr="00A450B3">
              <w:rPr>
                <w:rFonts w:cs="Times New Roman"/>
              </w:rPr>
              <w:t xml:space="preserve"> Facebook</w:t>
            </w:r>
            <w:r>
              <w:rPr>
                <w:rFonts w:cs="Times New Roman"/>
              </w:rPr>
              <w:t xml:space="preserve"> Messenger</w:t>
            </w:r>
          </w:p>
        </w:tc>
        <w:tc>
          <w:tcPr>
            <w:tcW w:w="1104" w:type="pct"/>
          </w:tcPr>
          <w:p w14:paraId="7000FE31" w14:textId="77777777" w:rsidR="00B12CB1" w:rsidRDefault="00B12CB1" w:rsidP="002A7564">
            <w:pPr>
              <w:rPr>
                <w:rFonts w:cs="Times New Roman"/>
              </w:rPr>
            </w:pPr>
          </w:p>
        </w:tc>
      </w:tr>
      <w:tr w:rsidR="00B12CB1" w14:paraId="78935816" w14:textId="71248832" w:rsidTr="00B12CB1">
        <w:trPr>
          <w:trHeight w:val="20"/>
        </w:trPr>
        <w:tc>
          <w:tcPr>
            <w:tcW w:w="3896" w:type="pct"/>
          </w:tcPr>
          <w:p w14:paraId="605FA82D" w14:textId="09E81648" w:rsidR="00B12CB1" w:rsidRPr="00A450B3" w:rsidRDefault="00B12CB1" w:rsidP="002A7564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>Share other user’s content</w:t>
            </w:r>
          </w:p>
        </w:tc>
        <w:tc>
          <w:tcPr>
            <w:tcW w:w="1104" w:type="pct"/>
          </w:tcPr>
          <w:p w14:paraId="2189E3AC" w14:textId="77777777" w:rsidR="00B12CB1" w:rsidRDefault="00B12CB1" w:rsidP="002A7564">
            <w:pPr>
              <w:rPr>
                <w:rFonts w:cs="Times New Roman"/>
              </w:rPr>
            </w:pPr>
          </w:p>
        </w:tc>
      </w:tr>
      <w:tr w:rsidR="00B12CB1" w14:paraId="17CF8B23" w14:textId="41EFFA8D" w:rsidTr="00B12CB1">
        <w:trPr>
          <w:trHeight w:val="20"/>
        </w:trPr>
        <w:tc>
          <w:tcPr>
            <w:tcW w:w="3896" w:type="pct"/>
          </w:tcPr>
          <w:p w14:paraId="47A744B8" w14:textId="7AB27080" w:rsidR="00B12CB1" w:rsidRPr="00A450B3" w:rsidRDefault="00B12CB1" w:rsidP="002A7564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>Comment on a friend’s post</w:t>
            </w:r>
          </w:p>
        </w:tc>
        <w:tc>
          <w:tcPr>
            <w:tcW w:w="1104" w:type="pct"/>
          </w:tcPr>
          <w:p w14:paraId="2E6BCE7D" w14:textId="77777777" w:rsidR="00B12CB1" w:rsidRDefault="00B12CB1" w:rsidP="002A7564">
            <w:pPr>
              <w:rPr>
                <w:rFonts w:cs="Times New Roman"/>
              </w:rPr>
            </w:pPr>
          </w:p>
        </w:tc>
      </w:tr>
      <w:tr w:rsidR="00B12CB1" w:rsidRPr="00B12CB1" w14:paraId="308E66CF" w14:textId="78DD4E06" w:rsidTr="00B12CB1">
        <w:trPr>
          <w:trHeight w:val="20"/>
        </w:trPr>
        <w:tc>
          <w:tcPr>
            <w:tcW w:w="3896" w:type="pct"/>
          </w:tcPr>
          <w:p w14:paraId="64FFD8B0" w14:textId="5A762511" w:rsidR="00B12CB1" w:rsidRPr="00B12CB1" w:rsidRDefault="00B12CB1" w:rsidP="002A7564">
            <w:pPr>
              <w:rPr>
                <w:rFonts w:cs="Times New Roman"/>
              </w:rPr>
            </w:pPr>
            <w:r>
              <w:rPr>
                <w:rFonts w:cs="Times New Roman"/>
              </w:rPr>
              <w:t>Read your news feed</w:t>
            </w:r>
          </w:p>
        </w:tc>
        <w:tc>
          <w:tcPr>
            <w:tcW w:w="1104" w:type="pct"/>
          </w:tcPr>
          <w:p w14:paraId="5D073A5C" w14:textId="77777777" w:rsidR="00B12CB1" w:rsidRDefault="00B12CB1" w:rsidP="002A7564">
            <w:pPr>
              <w:rPr>
                <w:rFonts w:cs="Times New Roman"/>
              </w:rPr>
            </w:pPr>
          </w:p>
        </w:tc>
      </w:tr>
      <w:tr w:rsidR="00B12CB1" w:rsidRPr="00B12CB1" w14:paraId="304B7619" w14:textId="7956B0C3" w:rsidTr="00B12CB1">
        <w:trPr>
          <w:trHeight w:val="20"/>
        </w:trPr>
        <w:tc>
          <w:tcPr>
            <w:tcW w:w="3896" w:type="pct"/>
          </w:tcPr>
          <w:p w14:paraId="620AEDA3" w14:textId="17475ED0" w:rsidR="00B12CB1" w:rsidRPr="00B12CB1" w:rsidRDefault="00B12CB1" w:rsidP="002A7564">
            <w:pPr>
              <w:rPr>
                <w:rFonts w:cs="Times New Roman"/>
              </w:rPr>
            </w:pPr>
            <w:r>
              <w:rPr>
                <w:rFonts w:cs="Times New Roman"/>
              </w:rPr>
              <w:t>Read a friends status update</w:t>
            </w:r>
          </w:p>
        </w:tc>
        <w:tc>
          <w:tcPr>
            <w:tcW w:w="1104" w:type="pct"/>
          </w:tcPr>
          <w:p w14:paraId="0DC824C6" w14:textId="77777777" w:rsidR="00B12CB1" w:rsidRDefault="00B12CB1" w:rsidP="002A7564">
            <w:pPr>
              <w:rPr>
                <w:rFonts w:cs="Times New Roman"/>
              </w:rPr>
            </w:pPr>
          </w:p>
        </w:tc>
      </w:tr>
      <w:tr w:rsidR="00B12CB1" w:rsidRPr="00B12CB1" w14:paraId="25E524E6" w14:textId="52378430" w:rsidTr="00B12CB1">
        <w:trPr>
          <w:trHeight w:val="20"/>
        </w:trPr>
        <w:tc>
          <w:tcPr>
            <w:tcW w:w="3896" w:type="pct"/>
          </w:tcPr>
          <w:p w14:paraId="59FE665C" w14:textId="186FD7D3" w:rsidR="00B12CB1" w:rsidRPr="00B12CB1" w:rsidRDefault="00B12CB1" w:rsidP="002A7564">
            <w:pPr>
              <w:rPr>
                <w:rFonts w:cs="Times New Roman"/>
              </w:rPr>
            </w:pPr>
            <w:r>
              <w:rPr>
                <w:rFonts w:cs="Times New Roman"/>
              </w:rPr>
              <w:t>View a friends photo</w:t>
            </w:r>
          </w:p>
        </w:tc>
        <w:tc>
          <w:tcPr>
            <w:tcW w:w="1104" w:type="pct"/>
          </w:tcPr>
          <w:p w14:paraId="36D7117C" w14:textId="77777777" w:rsidR="00B12CB1" w:rsidRDefault="00B12CB1" w:rsidP="002A7564">
            <w:pPr>
              <w:rPr>
                <w:rFonts w:cs="Times New Roman"/>
              </w:rPr>
            </w:pPr>
          </w:p>
        </w:tc>
      </w:tr>
      <w:tr w:rsidR="00B12CB1" w14:paraId="41FFFEFE" w14:textId="73C69909" w:rsidTr="00B12CB1">
        <w:trPr>
          <w:trHeight w:val="20"/>
        </w:trPr>
        <w:tc>
          <w:tcPr>
            <w:tcW w:w="3896" w:type="pct"/>
          </w:tcPr>
          <w:p w14:paraId="62C543C0" w14:textId="3981E57C" w:rsidR="00B12CB1" w:rsidRPr="00A450B3" w:rsidRDefault="00B12CB1" w:rsidP="002A7564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>Browse a friends timeline</w:t>
            </w:r>
          </w:p>
        </w:tc>
        <w:tc>
          <w:tcPr>
            <w:tcW w:w="1104" w:type="pct"/>
          </w:tcPr>
          <w:p w14:paraId="24E9EA0E" w14:textId="77777777" w:rsidR="00B12CB1" w:rsidRDefault="00B12CB1" w:rsidP="002A7564">
            <w:pPr>
              <w:rPr>
                <w:rFonts w:cs="Times New Roman"/>
              </w:rPr>
            </w:pPr>
          </w:p>
        </w:tc>
      </w:tr>
    </w:tbl>
    <w:p w14:paraId="14E61C8F" w14:textId="3D653C91" w:rsidR="002A7564" w:rsidRDefault="002A7564" w:rsidP="002A7564">
      <w:pPr>
        <w:rPr>
          <w:rFonts w:ascii="Times New Roman" w:hAnsi="Times New Roman" w:cs="Times New Roman"/>
        </w:rPr>
      </w:pPr>
    </w:p>
    <w:p w14:paraId="4462B0A9" w14:textId="633E83ED" w:rsidR="00A450B3" w:rsidRPr="00A450B3" w:rsidRDefault="00B12CB1" w:rsidP="00B12CB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B. </w:t>
      </w:r>
      <w:r w:rsidR="00A450B3" w:rsidRPr="00A450B3">
        <w:rPr>
          <w:rFonts w:ascii="Times New Roman" w:hAnsi="Times New Roman" w:cs="Times New Roman"/>
          <w:b/>
        </w:rPr>
        <w:t>Social comparison questions</w:t>
      </w:r>
    </w:p>
    <w:p w14:paraId="049A7F99" w14:textId="361DD059" w:rsidR="00A450B3" w:rsidRDefault="00A450B3">
      <w:pPr>
        <w:rPr>
          <w:rFonts w:ascii="Times New Roman" w:hAnsi="Times New Roman" w:cs="Times New Roman"/>
        </w:rPr>
      </w:pPr>
    </w:p>
    <w:p w14:paraId="7E726AC3" w14:textId="33FCDDBF" w:rsidR="00A450B3" w:rsidRDefault="00A450B3" w:rsidP="00A450B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ollowing questions are regarding how much you compare yourself to others whilst using Facebook</w:t>
      </w:r>
      <w:r w:rsidR="00B12CB1">
        <w:rPr>
          <w:rFonts w:ascii="Times New Roman" w:hAnsi="Times New Roman" w:cs="Times New Roman"/>
        </w:rPr>
        <w:t xml:space="preserve">. The given options are: </w:t>
      </w:r>
      <w:r w:rsidR="00B12CB1" w:rsidRPr="00B12CB1">
        <w:rPr>
          <w:rFonts w:ascii="Times New Roman" w:hAnsi="Times New Roman" w:cs="Times New Roman"/>
        </w:rPr>
        <w:t>Strongly disagree</w:t>
      </w:r>
      <w:r w:rsidR="00B12CB1">
        <w:rPr>
          <w:rFonts w:ascii="Times New Roman" w:hAnsi="Times New Roman" w:cs="Times New Roman"/>
        </w:rPr>
        <w:t>, Di</w:t>
      </w:r>
      <w:r w:rsidR="00B12CB1" w:rsidRPr="00B12CB1">
        <w:rPr>
          <w:rFonts w:ascii="Times New Roman" w:hAnsi="Times New Roman" w:cs="Times New Roman"/>
        </w:rPr>
        <w:t>sagree</w:t>
      </w:r>
      <w:r w:rsidR="00B12CB1">
        <w:rPr>
          <w:rFonts w:ascii="Times New Roman" w:hAnsi="Times New Roman" w:cs="Times New Roman"/>
        </w:rPr>
        <w:t xml:space="preserve">, </w:t>
      </w:r>
      <w:r w:rsidR="00B12CB1" w:rsidRPr="00B12CB1">
        <w:rPr>
          <w:rFonts w:ascii="Times New Roman" w:hAnsi="Times New Roman" w:cs="Times New Roman"/>
        </w:rPr>
        <w:t>Neither agree nor disagree</w:t>
      </w:r>
      <w:r w:rsidR="00B12CB1">
        <w:rPr>
          <w:rFonts w:ascii="Times New Roman" w:hAnsi="Times New Roman" w:cs="Times New Roman"/>
        </w:rPr>
        <w:t xml:space="preserve">, </w:t>
      </w:r>
      <w:r w:rsidR="00B12CB1" w:rsidRPr="00B12CB1">
        <w:rPr>
          <w:rFonts w:ascii="Times New Roman" w:hAnsi="Times New Roman" w:cs="Times New Roman"/>
        </w:rPr>
        <w:t>Agree</w:t>
      </w:r>
      <w:r w:rsidR="00B12CB1">
        <w:rPr>
          <w:rFonts w:ascii="Times New Roman" w:hAnsi="Times New Roman" w:cs="Times New Roman"/>
        </w:rPr>
        <w:t>,</w:t>
      </w:r>
      <w:r w:rsidR="00B12CB1" w:rsidRPr="00B12CB1">
        <w:rPr>
          <w:rFonts w:ascii="Times New Roman" w:hAnsi="Times New Roman" w:cs="Times New Roman"/>
        </w:rPr>
        <w:tab/>
        <w:t>Strongly agree</w:t>
      </w:r>
    </w:p>
    <w:p w14:paraId="0676C47D" w14:textId="77777777" w:rsidR="00A450B3" w:rsidRDefault="00A450B3" w:rsidP="00A450B3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275"/>
        <w:gridCol w:w="1075"/>
      </w:tblGrid>
      <w:tr w:rsidR="00B12CB1" w14:paraId="65AC697C" w14:textId="77777777" w:rsidTr="00B12CB1">
        <w:tc>
          <w:tcPr>
            <w:tcW w:w="4425" w:type="pct"/>
          </w:tcPr>
          <w:p w14:paraId="155C9673" w14:textId="773C66BE" w:rsidR="00B12CB1" w:rsidRPr="00B12CB1" w:rsidRDefault="00B12CB1" w:rsidP="00B12CB1">
            <w:pPr>
              <w:jc w:val="center"/>
              <w:rPr>
                <w:rFonts w:cs="Times New Roman"/>
                <w:b/>
              </w:rPr>
            </w:pPr>
            <w:r w:rsidRPr="00B12CB1">
              <w:rPr>
                <w:rFonts w:cs="Times New Roman"/>
                <w:b/>
              </w:rPr>
              <w:t>Statements</w:t>
            </w:r>
          </w:p>
        </w:tc>
        <w:tc>
          <w:tcPr>
            <w:tcW w:w="575" w:type="pct"/>
          </w:tcPr>
          <w:p w14:paraId="1C04859B" w14:textId="4BF8177B" w:rsidR="00B12CB1" w:rsidRPr="00B12CB1" w:rsidRDefault="00642189" w:rsidP="00B12CB1">
            <w:pPr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ption</w:t>
            </w:r>
          </w:p>
        </w:tc>
      </w:tr>
      <w:tr w:rsidR="00B12CB1" w14:paraId="19797C18" w14:textId="77777777" w:rsidTr="00B12CB1">
        <w:tc>
          <w:tcPr>
            <w:tcW w:w="4425" w:type="pct"/>
          </w:tcPr>
          <w:p w14:paraId="5DF56921" w14:textId="56FDC291" w:rsidR="00B12CB1" w:rsidRDefault="00B12CB1" w:rsidP="00875D77">
            <w:pPr>
              <w:rPr>
                <w:rFonts w:cs="Times New Roman"/>
              </w:rPr>
            </w:pPr>
            <w:r>
              <w:rPr>
                <w:rFonts w:cs="Times New Roman"/>
              </w:rPr>
              <w:t>When I am on Facebook, I often compare myself with others with respect to what I accomplished in life</w:t>
            </w:r>
          </w:p>
        </w:tc>
        <w:tc>
          <w:tcPr>
            <w:tcW w:w="575" w:type="pct"/>
          </w:tcPr>
          <w:p w14:paraId="2ACEF360" w14:textId="77777777" w:rsidR="00B12CB1" w:rsidRDefault="00B12CB1" w:rsidP="00875D77">
            <w:pPr>
              <w:rPr>
                <w:rFonts w:cs="Times New Roman"/>
              </w:rPr>
            </w:pPr>
          </w:p>
        </w:tc>
      </w:tr>
      <w:tr w:rsidR="00B12CB1" w14:paraId="71ABBF7F" w14:textId="77777777" w:rsidTr="00B12CB1">
        <w:tc>
          <w:tcPr>
            <w:tcW w:w="4425" w:type="pct"/>
          </w:tcPr>
          <w:p w14:paraId="1A0C38C6" w14:textId="4B0236C6" w:rsidR="00B12CB1" w:rsidRDefault="00B12CB1" w:rsidP="00875D77">
            <w:pPr>
              <w:rPr>
                <w:rFonts w:cs="Times New Roman"/>
              </w:rPr>
            </w:pPr>
            <w:r>
              <w:rPr>
                <w:rFonts w:cs="Times New Roman"/>
              </w:rPr>
              <w:t>When on Facebook I felt less confident about what I have achieved compared to other people</w:t>
            </w:r>
          </w:p>
        </w:tc>
        <w:tc>
          <w:tcPr>
            <w:tcW w:w="575" w:type="pct"/>
          </w:tcPr>
          <w:p w14:paraId="61EACDA8" w14:textId="77777777" w:rsidR="00B12CB1" w:rsidRDefault="00B12CB1" w:rsidP="00875D77">
            <w:pPr>
              <w:rPr>
                <w:rFonts w:cs="Times New Roman"/>
              </w:rPr>
            </w:pPr>
          </w:p>
        </w:tc>
      </w:tr>
      <w:tr w:rsidR="00B12CB1" w14:paraId="5117F687" w14:textId="77777777" w:rsidTr="00B12CB1">
        <w:tc>
          <w:tcPr>
            <w:tcW w:w="4425" w:type="pct"/>
          </w:tcPr>
          <w:p w14:paraId="7DB4E0AF" w14:textId="1CF48BB6" w:rsidR="00B12CB1" w:rsidRDefault="00B12CB1" w:rsidP="00875D77">
            <w:pPr>
              <w:rPr>
                <w:rFonts w:cs="Times New Roman"/>
              </w:rPr>
            </w:pPr>
            <w:r>
              <w:rPr>
                <w:rFonts w:cs="Times New Roman"/>
              </w:rPr>
              <w:t>When on Facebook I paid a lot of attention to how I do things compared to how others do things</w:t>
            </w:r>
          </w:p>
        </w:tc>
        <w:tc>
          <w:tcPr>
            <w:tcW w:w="575" w:type="pct"/>
          </w:tcPr>
          <w:p w14:paraId="1F1C943C" w14:textId="77777777" w:rsidR="00B12CB1" w:rsidRDefault="00B12CB1" w:rsidP="00875D77">
            <w:pPr>
              <w:rPr>
                <w:rFonts w:cs="Times New Roman"/>
              </w:rPr>
            </w:pPr>
          </w:p>
        </w:tc>
      </w:tr>
      <w:tr w:rsidR="00B12CB1" w14:paraId="28A7FBBA" w14:textId="77777777" w:rsidTr="00B12CB1">
        <w:tc>
          <w:tcPr>
            <w:tcW w:w="4425" w:type="pct"/>
          </w:tcPr>
          <w:p w14:paraId="4AF80CD5" w14:textId="2B726521" w:rsidR="00B12CB1" w:rsidRDefault="00B12CB1" w:rsidP="00875D77">
            <w:pPr>
              <w:rPr>
                <w:rFonts w:cs="Times New Roman"/>
              </w:rPr>
            </w:pPr>
            <w:r>
              <w:rPr>
                <w:rFonts w:cs="Times New Roman"/>
              </w:rPr>
              <w:t>I often consult others before posting on Facebook</w:t>
            </w:r>
          </w:p>
        </w:tc>
        <w:tc>
          <w:tcPr>
            <w:tcW w:w="575" w:type="pct"/>
          </w:tcPr>
          <w:p w14:paraId="291123D8" w14:textId="77777777" w:rsidR="00B12CB1" w:rsidRDefault="00B12CB1" w:rsidP="00875D77">
            <w:pPr>
              <w:rPr>
                <w:rFonts w:cs="Times New Roman"/>
              </w:rPr>
            </w:pPr>
          </w:p>
        </w:tc>
      </w:tr>
      <w:tr w:rsidR="00B12CB1" w14:paraId="6F38C52C" w14:textId="77777777" w:rsidTr="00B12CB1">
        <w:tc>
          <w:tcPr>
            <w:tcW w:w="4425" w:type="pct"/>
          </w:tcPr>
          <w:p w14:paraId="626ECFCE" w14:textId="7DC6699C" w:rsidR="00B12CB1" w:rsidRDefault="00B12CB1" w:rsidP="00875D77">
            <w:pPr>
              <w:rPr>
                <w:rFonts w:cs="Times New Roman"/>
              </w:rPr>
            </w:pPr>
            <w:r>
              <w:rPr>
                <w:rFonts w:cs="Times New Roman"/>
              </w:rPr>
              <w:t>I delete Facebook posts if they do not receive a certain number of likes or comments</w:t>
            </w:r>
          </w:p>
        </w:tc>
        <w:tc>
          <w:tcPr>
            <w:tcW w:w="575" w:type="pct"/>
          </w:tcPr>
          <w:p w14:paraId="5026F650" w14:textId="77777777" w:rsidR="00B12CB1" w:rsidRDefault="00B12CB1" w:rsidP="00875D77">
            <w:pPr>
              <w:rPr>
                <w:rFonts w:cs="Times New Roman"/>
              </w:rPr>
            </w:pPr>
          </w:p>
        </w:tc>
      </w:tr>
      <w:tr w:rsidR="00B12CB1" w14:paraId="48494054" w14:textId="77777777" w:rsidTr="00B12CB1">
        <w:tc>
          <w:tcPr>
            <w:tcW w:w="4425" w:type="pct"/>
          </w:tcPr>
          <w:p w14:paraId="6BF5B614" w14:textId="72CCFEB5" w:rsidR="00B12CB1" w:rsidRDefault="00B12CB1" w:rsidP="00875D77">
            <w:pPr>
              <w:rPr>
                <w:rFonts w:cs="Times New Roman"/>
              </w:rPr>
            </w:pPr>
            <w:r>
              <w:rPr>
                <w:rFonts w:cs="Times New Roman"/>
              </w:rPr>
              <w:t>I only post pictures on Facebook that paint me in a flattening light</w:t>
            </w:r>
          </w:p>
        </w:tc>
        <w:tc>
          <w:tcPr>
            <w:tcW w:w="575" w:type="pct"/>
          </w:tcPr>
          <w:p w14:paraId="4C57172C" w14:textId="77777777" w:rsidR="00B12CB1" w:rsidRDefault="00B12CB1" w:rsidP="00875D77">
            <w:pPr>
              <w:rPr>
                <w:rFonts w:cs="Times New Roman"/>
              </w:rPr>
            </w:pPr>
          </w:p>
        </w:tc>
      </w:tr>
      <w:tr w:rsidR="00B12CB1" w14:paraId="7D5B96C4" w14:textId="77777777" w:rsidTr="00B12CB1">
        <w:trPr>
          <w:trHeight w:val="350"/>
        </w:trPr>
        <w:tc>
          <w:tcPr>
            <w:tcW w:w="4425" w:type="pct"/>
          </w:tcPr>
          <w:p w14:paraId="2257946A" w14:textId="3D5449B5" w:rsidR="00B12CB1" w:rsidRPr="00A450B3" w:rsidRDefault="00B12CB1" w:rsidP="00B12CB1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>Looking at my friend’s Facebook profile lowers my self-esteem</w:t>
            </w:r>
          </w:p>
        </w:tc>
        <w:tc>
          <w:tcPr>
            <w:tcW w:w="575" w:type="pct"/>
          </w:tcPr>
          <w:p w14:paraId="14E55C3C" w14:textId="65C2DEAB" w:rsidR="00B12CB1" w:rsidRDefault="00B12CB1" w:rsidP="002A7564">
            <w:pPr>
              <w:rPr>
                <w:rFonts w:cs="Times New Roman"/>
              </w:rPr>
            </w:pPr>
          </w:p>
        </w:tc>
      </w:tr>
      <w:tr w:rsidR="00B12CB1" w14:paraId="2E0BD257" w14:textId="77777777" w:rsidTr="00B12CB1">
        <w:trPr>
          <w:trHeight w:val="431"/>
        </w:trPr>
        <w:tc>
          <w:tcPr>
            <w:tcW w:w="4425" w:type="pct"/>
          </w:tcPr>
          <w:p w14:paraId="3DB3E9D8" w14:textId="659C8A94" w:rsidR="00B12CB1" w:rsidRPr="00A450B3" w:rsidRDefault="00B12CB1" w:rsidP="00B12CB1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>I often feel worse about myself after using Facebook</w:t>
            </w:r>
          </w:p>
        </w:tc>
        <w:tc>
          <w:tcPr>
            <w:tcW w:w="575" w:type="pct"/>
          </w:tcPr>
          <w:p w14:paraId="3A1EDB10" w14:textId="626A2DFA" w:rsidR="00B12CB1" w:rsidRDefault="00B12CB1" w:rsidP="002A7564">
            <w:pPr>
              <w:rPr>
                <w:rFonts w:cs="Times New Roman"/>
              </w:rPr>
            </w:pPr>
          </w:p>
        </w:tc>
      </w:tr>
      <w:tr w:rsidR="00B12CB1" w14:paraId="1335770F" w14:textId="77777777" w:rsidTr="00B12CB1">
        <w:trPr>
          <w:trHeight w:val="359"/>
        </w:trPr>
        <w:tc>
          <w:tcPr>
            <w:tcW w:w="4425" w:type="pct"/>
          </w:tcPr>
          <w:p w14:paraId="16912FB2" w14:textId="417D4A33" w:rsidR="00B12CB1" w:rsidRPr="00A450B3" w:rsidRDefault="00B12CB1" w:rsidP="00B12CB1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>Facebook is often a reminder that I am not as happy as others</w:t>
            </w:r>
          </w:p>
        </w:tc>
        <w:tc>
          <w:tcPr>
            <w:tcW w:w="575" w:type="pct"/>
          </w:tcPr>
          <w:p w14:paraId="5ADF7C34" w14:textId="5ED531BB" w:rsidR="00B12CB1" w:rsidRDefault="00B12CB1" w:rsidP="002A7564">
            <w:pPr>
              <w:rPr>
                <w:rFonts w:cs="Times New Roman"/>
              </w:rPr>
            </w:pPr>
          </w:p>
        </w:tc>
      </w:tr>
      <w:tr w:rsidR="00B12CB1" w14:paraId="511E508E" w14:textId="77777777" w:rsidTr="00B12CB1">
        <w:trPr>
          <w:trHeight w:val="341"/>
        </w:trPr>
        <w:tc>
          <w:tcPr>
            <w:tcW w:w="4425" w:type="pct"/>
          </w:tcPr>
          <w:p w14:paraId="05252B9B" w14:textId="3DEAD1ED" w:rsidR="00B12CB1" w:rsidRPr="00A450B3" w:rsidRDefault="00B12CB1" w:rsidP="00C81F4E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I felt pressure from Facebook to change my appearance </w:t>
            </w:r>
          </w:p>
        </w:tc>
        <w:tc>
          <w:tcPr>
            <w:tcW w:w="575" w:type="pct"/>
          </w:tcPr>
          <w:p w14:paraId="7E0692C6" w14:textId="7584A4DC" w:rsidR="00B12CB1" w:rsidRDefault="00B12CB1" w:rsidP="002A7564">
            <w:pPr>
              <w:rPr>
                <w:rFonts w:cs="Times New Roman"/>
              </w:rPr>
            </w:pPr>
          </w:p>
        </w:tc>
      </w:tr>
    </w:tbl>
    <w:p w14:paraId="5872DA0D" w14:textId="77777777" w:rsidR="00B12CB1" w:rsidRDefault="00B12CB1" w:rsidP="002A7564">
      <w:pPr>
        <w:jc w:val="center"/>
        <w:rPr>
          <w:rFonts w:ascii="Times New Roman" w:hAnsi="Times New Roman" w:cs="Times New Roman"/>
          <w:b/>
        </w:rPr>
      </w:pPr>
    </w:p>
    <w:p w14:paraId="49240CCC" w14:textId="77777777" w:rsidR="00B12CB1" w:rsidRDefault="00B12CB1" w:rsidP="002A7564">
      <w:pPr>
        <w:jc w:val="center"/>
        <w:rPr>
          <w:rFonts w:ascii="Times New Roman" w:hAnsi="Times New Roman" w:cs="Times New Roman"/>
          <w:b/>
        </w:rPr>
      </w:pPr>
    </w:p>
    <w:p w14:paraId="731BD1CA" w14:textId="46A780E7" w:rsidR="002A7564" w:rsidRPr="002A7564" w:rsidRDefault="00B12CB1" w:rsidP="00B12CB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. </w:t>
      </w:r>
      <w:r w:rsidR="002A7564" w:rsidRPr="002A7564">
        <w:rPr>
          <w:rFonts w:ascii="Times New Roman" w:hAnsi="Times New Roman" w:cs="Times New Roman"/>
          <w:b/>
        </w:rPr>
        <w:t>Depression Questions</w:t>
      </w:r>
    </w:p>
    <w:p w14:paraId="3CEA144C" w14:textId="486F0952" w:rsidR="002A7564" w:rsidRDefault="002A7564">
      <w:pPr>
        <w:rPr>
          <w:rFonts w:ascii="Times New Roman" w:hAnsi="Times New Roman" w:cs="Times New Roman"/>
        </w:rPr>
      </w:pPr>
    </w:p>
    <w:p w14:paraId="00E8C9A1" w14:textId="3FC4C0CF" w:rsidR="002A7564" w:rsidRDefault="002A7564" w:rsidP="002A75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ollowing questions are regarding any depression symptoms you may have felt. Please</w:t>
      </w:r>
      <w:r w:rsidR="00E730E6">
        <w:rPr>
          <w:rFonts w:ascii="Times New Roman" w:hAnsi="Times New Roman" w:cs="Times New Roman"/>
        </w:rPr>
        <w:t xml:space="preserve"> only</w:t>
      </w:r>
      <w:r>
        <w:rPr>
          <w:rFonts w:ascii="Times New Roman" w:hAnsi="Times New Roman" w:cs="Times New Roman"/>
        </w:rPr>
        <w:t xml:space="preserve"> answer </w:t>
      </w:r>
      <w:r w:rsidR="00E730E6">
        <w:rPr>
          <w:rFonts w:ascii="Times New Roman" w:hAnsi="Times New Roman" w:cs="Times New Roman"/>
        </w:rPr>
        <w:t>with regards to the last two weeks</w:t>
      </w:r>
      <w:r w:rsidR="00A270B2">
        <w:rPr>
          <w:rFonts w:ascii="Times New Roman" w:hAnsi="Times New Roman" w:cs="Times New Roman"/>
        </w:rPr>
        <w:t xml:space="preserve">. The given options are: </w:t>
      </w:r>
      <w:r w:rsidR="00A270B2" w:rsidRPr="00A270B2">
        <w:rPr>
          <w:rFonts w:ascii="Times New Roman" w:hAnsi="Times New Roman" w:cs="Times New Roman"/>
        </w:rPr>
        <w:t>Not at all or less than one day</w:t>
      </w:r>
      <w:r w:rsidR="00A270B2">
        <w:rPr>
          <w:rFonts w:ascii="Times New Roman" w:hAnsi="Times New Roman" w:cs="Times New Roman"/>
        </w:rPr>
        <w:t xml:space="preserve">; </w:t>
      </w:r>
      <w:r w:rsidR="00A270B2" w:rsidRPr="00A270B2">
        <w:rPr>
          <w:rFonts w:ascii="Times New Roman" w:hAnsi="Times New Roman" w:cs="Times New Roman"/>
        </w:rPr>
        <w:t>1 to 2 days</w:t>
      </w:r>
      <w:r w:rsidR="00A270B2">
        <w:rPr>
          <w:rFonts w:ascii="Times New Roman" w:hAnsi="Times New Roman" w:cs="Times New Roman"/>
        </w:rPr>
        <w:t xml:space="preserve">; </w:t>
      </w:r>
      <w:r w:rsidR="00A270B2" w:rsidRPr="00A270B2">
        <w:rPr>
          <w:rFonts w:ascii="Times New Roman" w:hAnsi="Times New Roman" w:cs="Times New Roman"/>
        </w:rPr>
        <w:t>3 to 4 days</w:t>
      </w:r>
      <w:r w:rsidR="00A270B2">
        <w:rPr>
          <w:rFonts w:ascii="Times New Roman" w:hAnsi="Times New Roman" w:cs="Times New Roman"/>
        </w:rPr>
        <w:t xml:space="preserve">; </w:t>
      </w:r>
      <w:r w:rsidR="00A270B2" w:rsidRPr="00A270B2">
        <w:rPr>
          <w:rFonts w:ascii="Times New Roman" w:hAnsi="Times New Roman" w:cs="Times New Roman"/>
        </w:rPr>
        <w:t>5 to 7 days</w:t>
      </w:r>
      <w:r w:rsidR="00A270B2">
        <w:rPr>
          <w:rFonts w:ascii="Times New Roman" w:hAnsi="Times New Roman" w:cs="Times New Roman"/>
        </w:rPr>
        <w:t xml:space="preserve">; </w:t>
      </w:r>
      <w:r w:rsidR="00A270B2" w:rsidRPr="00A270B2">
        <w:rPr>
          <w:rFonts w:ascii="Times New Roman" w:hAnsi="Times New Roman" w:cs="Times New Roman"/>
        </w:rPr>
        <w:t>Nearly every day for 2 weeks</w:t>
      </w:r>
      <w:r w:rsidR="00A270B2">
        <w:rPr>
          <w:rFonts w:ascii="Times New Roman" w:hAnsi="Times New Roman" w:cs="Times New Roman"/>
        </w:rPr>
        <w:t>.</w:t>
      </w:r>
    </w:p>
    <w:p w14:paraId="68EFCAE9" w14:textId="77777777" w:rsidR="002A7564" w:rsidRDefault="002A7564" w:rsidP="002A7564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465"/>
        <w:gridCol w:w="1885"/>
      </w:tblGrid>
      <w:tr w:rsidR="00A270B2" w14:paraId="32AFDB0D" w14:textId="77777777" w:rsidTr="00A270B2">
        <w:trPr>
          <w:trHeight w:val="20"/>
        </w:trPr>
        <w:tc>
          <w:tcPr>
            <w:tcW w:w="3992" w:type="pct"/>
          </w:tcPr>
          <w:p w14:paraId="05B17B83" w14:textId="65B580CB" w:rsidR="00A270B2" w:rsidRPr="00642189" w:rsidRDefault="00642189" w:rsidP="00642189">
            <w:pPr>
              <w:jc w:val="center"/>
              <w:rPr>
                <w:rFonts w:cs="Times New Roman"/>
                <w:b/>
              </w:rPr>
            </w:pPr>
            <w:r w:rsidRPr="00642189">
              <w:rPr>
                <w:rFonts w:cs="Times New Roman"/>
                <w:b/>
              </w:rPr>
              <w:t>Statement</w:t>
            </w:r>
          </w:p>
        </w:tc>
        <w:tc>
          <w:tcPr>
            <w:tcW w:w="1008" w:type="pct"/>
          </w:tcPr>
          <w:p w14:paraId="04DBF635" w14:textId="139F6A16" w:rsidR="00A270B2" w:rsidRPr="00A450B3" w:rsidRDefault="00642189" w:rsidP="00875D77">
            <w:pPr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ption</w:t>
            </w:r>
          </w:p>
        </w:tc>
      </w:tr>
      <w:tr w:rsidR="00A270B2" w14:paraId="272B594A" w14:textId="77777777" w:rsidTr="00A270B2">
        <w:trPr>
          <w:trHeight w:val="20"/>
        </w:trPr>
        <w:tc>
          <w:tcPr>
            <w:tcW w:w="3992" w:type="pct"/>
          </w:tcPr>
          <w:p w14:paraId="1F736169" w14:textId="5B8BE75F" w:rsidR="00A270B2" w:rsidRPr="00A450B3" w:rsidRDefault="00A270B2" w:rsidP="00875D77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My appetite was poor </w:t>
            </w:r>
          </w:p>
        </w:tc>
        <w:tc>
          <w:tcPr>
            <w:tcW w:w="1008" w:type="pct"/>
          </w:tcPr>
          <w:p w14:paraId="286CAAE6" w14:textId="7D75F390" w:rsidR="00A270B2" w:rsidRDefault="00A270B2" w:rsidP="00875D77">
            <w:pPr>
              <w:rPr>
                <w:rFonts w:cs="Times New Roman"/>
              </w:rPr>
            </w:pPr>
          </w:p>
        </w:tc>
      </w:tr>
      <w:tr w:rsidR="00A270B2" w14:paraId="51C83B4A" w14:textId="77777777" w:rsidTr="00A270B2">
        <w:trPr>
          <w:trHeight w:val="20"/>
        </w:trPr>
        <w:tc>
          <w:tcPr>
            <w:tcW w:w="3992" w:type="pct"/>
          </w:tcPr>
          <w:p w14:paraId="450D305E" w14:textId="05C6B259" w:rsidR="00A270B2" w:rsidRPr="00A450B3" w:rsidRDefault="00A270B2" w:rsidP="00875D77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>I could not shake off the “blues”</w:t>
            </w:r>
          </w:p>
        </w:tc>
        <w:tc>
          <w:tcPr>
            <w:tcW w:w="1008" w:type="pct"/>
          </w:tcPr>
          <w:p w14:paraId="260560BD" w14:textId="10CCC61D" w:rsidR="00A270B2" w:rsidRDefault="00A270B2" w:rsidP="00875D77">
            <w:pPr>
              <w:rPr>
                <w:rFonts w:cs="Times New Roman"/>
              </w:rPr>
            </w:pPr>
          </w:p>
        </w:tc>
      </w:tr>
      <w:tr w:rsidR="00A270B2" w14:paraId="2460E699" w14:textId="77777777" w:rsidTr="00A270B2">
        <w:trPr>
          <w:trHeight w:val="20"/>
        </w:trPr>
        <w:tc>
          <w:tcPr>
            <w:tcW w:w="3992" w:type="pct"/>
          </w:tcPr>
          <w:p w14:paraId="09977980" w14:textId="7EC78DA6" w:rsidR="00A270B2" w:rsidRPr="00A450B3" w:rsidRDefault="00A270B2" w:rsidP="00875D77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>I had trouble keeping my mind on what I was doing</w:t>
            </w:r>
          </w:p>
        </w:tc>
        <w:tc>
          <w:tcPr>
            <w:tcW w:w="1008" w:type="pct"/>
          </w:tcPr>
          <w:p w14:paraId="131CE165" w14:textId="50D38920" w:rsidR="00A270B2" w:rsidRDefault="00A270B2" w:rsidP="00875D77">
            <w:pPr>
              <w:rPr>
                <w:rFonts w:cs="Times New Roman"/>
              </w:rPr>
            </w:pPr>
          </w:p>
        </w:tc>
      </w:tr>
      <w:tr w:rsidR="00A270B2" w14:paraId="518EA8CF" w14:textId="77777777" w:rsidTr="00A270B2">
        <w:trPr>
          <w:trHeight w:val="20"/>
        </w:trPr>
        <w:tc>
          <w:tcPr>
            <w:tcW w:w="3992" w:type="pct"/>
          </w:tcPr>
          <w:p w14:paraId="23D42FF0" w14:textId="3C34072F" w:rsidR="00A270B2" w:rsidRPr="00A450B3" w:rsidRDefault="00A270B2" w:rsidP="00875D77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I felt sad </w:t>
            </w:r>
          </w:p>
        </w:tc>
        <w:tc>
          <w:tcPr>
            <w:tcW w:w="1008" w:type="pct"/>
          </w:tcPr>
          <w:p w14:paraId="1E3FC53C" w14:textId="297C76BD" w:rsidR="00A270B2" w:rsidRDefault="00A270B2" w:rsidP="00875D77">
            <w:pPr>
              <w:rPr>
                <w:rFonts w:cs="Times New Roman"/>
              </w:rPr>
            </w:pPr>
          </w:p>
        </w:tc>
      </w:tr>
      <w:tr w:rsidR="00A270B2" w14:paraId="736798B5" w14:textId="77777777" w:rsidTr="00A270B2">
        <w:trPr>
          <w:trHeight w:val="20"/>
        </w:trPr>
        <w:tc>
          <w:tcPr>
            <w:tcW w:w="3992" w:type="pct"/>
          </w:tcPr>
          <w:p w14:paraId="68EEE756" w14:textId="77778A1D" w:rsidR="00A270B2" w:rsidRPr="00A450B3" w:rsidRDefault="00A270B2" w:rsidP="00875D77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>I felt depressed</w:t>
            </w:r>
          </w:p>
        </w:tc>
        <w:tc>
          <w:tcPr>
            <w:tcW w:w="1008" w:type="pct"/>
          </w:tcPr>
          <w:p w14:paraId="302DBBCA" w14:textId="2A4BB428" w:rsidR="00A270B2" w:rsidRDefault="00A270B2" w:rsidP="00875D77">
            <w:pPr>
              <w:rPr>
                <w:rFonts w:cs="Times New Roman"/>
              </w:rPr>
            </w:pPr>
          </w:p>
        </w:tc>
      </w:tr>
      <w:tr w:rsidR="00A270B2" w14:paraId="49646B97" w14:textId="77777777" w:rsidTr="00A270B2">
        <w:trPr>
          <w:trHeight w:val="20"/>
        </w:trPr>
        <w:tc>
          <w:tcPr>
            <w:tcW w:w="3992" w:type="pct"/>
          </w:tcPr>
          <w:p w14:paraId="685A54CF" w14:textId="76776599" w:rsidR="00A270B2" w:rsidRPr="00A450B3" w:rsidRDefault="00A270B2" w:rsidP="00875D77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>My sleep was restless</w:t>
            </w:r>
          </w:p>
        </w:tc>
        <w:tc>
          <w:tcPr>
            <w:tcW w:w="1008" w:type="pct"/>
          </w:tcPr>
          <w:p w14:paraId="6C74692E" w14:textId="071C0C5F" w:rsidR="00A270B2" w:rsidRDefault="00A270B2" w:rsidP="00875D77">
            <w:pPr>
              <w:rPr>
                <w:rFonts w:cs="Times New Roman"/>
              </w:rPr>
            </w:pPr>
          </w:p>
        </w:tc>
      </w:tr>
      <w:tr w:rsidR="00A270B2" w14:paraId="31906DEF" w14:textId="77777777" w:rsidTr="00A270B2">
        <w:trPr>
          <w:trHeight w:val="20"/>
        </w:trPr>
        <w:tc>
          <w:tcPr>
            <w:tcW w:w="3992" w:type="pct"/>
          </w:tcPr>
          <w:p w14:paraId="70C1E3B1" w14:textId="54BA0E47" w:rsidR="00A270B2" w:rsidRPr="00A450B3" w:rsidRDefault="00A270B2" w:rsidP="00875D77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I could not get going </w:t>
            </w:r>
          </w:p>
        </w:tc>
        <w:tc>
          <w:tcPr>
            <w:tcW w:w="1008" w:type="pct"/>
          </w:tcPr>
          <w:p w14:paraId="5948E7C6" w14:textId="58DF3232" w:rsidR="00A270B2" w:rsidRDefault="00A270B2" w:rsidP="00875D77">
            <w:pPr>
              <w:rPr>
                <w:rFonts w:cs="Times New Roman"/>
              </w:rPr>
            </w:pPr>
          </w:p>
        </w:tc>
      </w:tr>
      <w:tr w:rsidR="00A270B2" w14:paraId="2BCF1B62" w14:textId="77777777" w:rsidTr="00A270B2">
        <w:trPr>
          <w:trHeight w:val="20"/>
        </w:trPr>
        <w:tc>
          <w:tcPr>
            <w:tcW w:w="3992" w:type="pct"/>
          </w:tcPr>
          <w:p w14:paraId="0CD63009" w14:textId="5811EB41" w:rsidR="00A270B2" w:rsidRPr="00A450B3" w:rsidRDefault="00A270B2" w:rsidP="00875D77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>Nothing made me happy</w:t>
            </w:r>
          </w:p>
        </w:tc>
        <w:tc>
          <w:tcPr>
            <w:tcW w:w="1008" w:type="pct"/>
          </w:tcPr>
          <w:p w14:paraId="0FFD8451" w14:textId="3734451E" w:rsidR="00A270B2" w:rsidRDefault="00A270B2" w:rsidP="00875D77">
            <w:pPr>
              <w:rPr>
                <w:rFonts w:cs="Times New Roman"/>
              </w:rPr>
            </w:pPr>
          </w:p>
        </w:tc>
      </w:tr>
      <w:tr w:rsidR="00A270B2" w14:paraId="48C4DF34" w14:textId="77777777" w:rsidTr="00A270B2">
        <w:trPr>
          <w:trHeight w:val="20"/>
        </w:trPr>
        <w:tc>
          <w:tcPr>
            <w:tcW w:w="3992" w:type="pct"/>
          </w:tcPr>
          <w:p w14:paraId="435A3680" w14:textId="57ECA5BD" w:rsidR="00A270B2" w:rsidRPr="00A450B3" w:rsidRDefault="00A270B2" w:rsidP="00875D77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>I felt like a bad person</w:t>
            </w:r>
          </w:p>
        </w:tc>
        <w:tc>
          <w:tcPr>
            <w:tcW w:w="1008" w:type="pct"/>
          </w:tcPr>
          <w:p w14:paraId="76E9934E" w14:textId="505C8F5A" w:rsidR="00A270B2" w:rsidRDefault="00A270B2" w:rsidP="00875D77">
            <w:pPr>
              <w:rPr>
                <w:rFonts w:cs="Times New Roman"/>
              </w:rPr>
            </w:pPr>
          </w:p>
        </w:tc>
      </w:tr>
      <w:tr w:rsidR="00A270B2" w14:paraId="21EF6AD6" w14:textId="77777777" w:rsidTr="00A270B2">
        <w:trPr>
          <w:trHeight w:val="20"/>
        </w:trPr>
        <w:tc>
          <w:tcPr>
            <w:tcW w:w="3992" w:type="pct"/>
          </w:tcPr>
          <w:p w14:paraId="7B6AD058" w14:textId="51C24D3F" w:rsidR="00A270B2" w:rsidRPr="00A450B3" w:rsidRDefault="00A270B2" w:rsidP="00875D77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I felt like I was moving slowly </w:t>
            </w:r>
          </w:p>
        </w:tc>
        <w:tc>
          <w:tcPr>
            <w:tcW w:w="1008" w:type="pct"/>
          </w:tcPr>
          <w:p w14:paraId="4BC7C57E" w14:textId="7B0EB41A" w:rsidR="00A270B2" w:rsidRDefault="00A270B2" w:rsidP="00875D77">
            <w:pPr>
              <w:rPr>
                <w:rFonts w:cs="Times New Roman"/>
              </w:rPr>
            </w:pPr>
          </w:p>
        </w:tc>
      </w:tr>
      <w:tr w:rsidR="00A270B2" w14:paraId="5121592C" w14:textId="77777777" w:rsidTr="00A270B2">
        <w:trPr>
          <w:trHeight w:val="20"/>
        </w:trPr>
        <w:tc>
          <w:tcPr>
            <w:tcW w:w="3992" w:type="pct"/>
          </w:tcPr>
          <w:p w14:paraId="78E25D65" w14:textId="254451A2" w:rsidR="00A270B2" w:rsidRPr="00A450B3" w:rsidRDefault="00A270B2" w:rsidP="00875D77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>I slept much more than usual</w:t>
            </w:r>
          </w:p>
        </w:tc>
        <w:tc>
          <w:tcPr>
            <w:tcW w:w="1008" w:type="pct"/>
          </w:tcPr>
          <w:p w14:paraId="1F25DABD" w14:textId="75D040E9" w:rsidR="00A270B2" w:rsidRDefault="00A270B2" w:rsidP="00875D77">
            <w:pPr>
              <w:rPr>
                <w:rFonts w:cs="Times New Roman"/>
              </w:rPr>
            </w:pPr>
          </w:p>
        </w:tc>
      </w:tr>
      <w:tr w:rsidR="00A270B2" w14:paraId="0C071D24" w14:textId="77777777" w:rsidTr="00A270B2">
        <w:trPr>
          <w:trHeight w:val="20"/>
        </w:trPr>
        <w:tc>
          <w:tcPr>
            <w:tcW w:w="3992" w:type="pct"/>
          </w:tcPr>
          <w:p w14:paraId="0766C40E" w14:textId="11BC5ACA" w:rsidR="00A270B2" w:rsidRPr="00A450B3" w:rsidRDefault="00A270B2" w:rsidP="00875D77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>I lost interest in my usual activities</w:t>
            </w:r>
          </w:p>
        </w:tc>
        <w:tc>
          <w:tcPr>
            <w:tcW w:w="1008" w:type="pct"/>
          </w:tcPr>
          <w:p w14:paraId="0C7C031D" w14:textId="4C945997" w:rsidR="00A270B2" w:rsidRDefault="00A270B2" w:rsidP="00875D77">
            <w:pPr>
              <w:rPr>
                <w:rFonts w:cs="Times New Roman"/>
              </w:rPr>
            </w:pPr>
          </w:p>
        </w:tc>
      </w:tr>
      <w:tr w:rsidR="00A270B2" w14:paraId="1922701C" w14:textId="77777777" w:rsidTr="00A270B2">
        <w:trPr>
          <w:trHeight w:val="20"/>
        </w:trPr>
        <w:tc>
          <w:tcPr>
            <w:tcW w:w="3992" w:type="pct"/>
          </w:tcPr>
          <w:p w14:paraId="190A787C" w14:textId="0CCFB56C" w:rsidR="00A270B2" w:rsidRPr="00A450B3" w:rsidRDefault="00A270B2" w:rsidP="00875D77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I did not like myself </w:t>
            </w:r>
          </w:p>
        </w:tc>
        <w:tc>
          <w:tcPr>
            <w:tcW w:w="1008" w:type="pct"/>
          </w:tcPr>
          <w:p w14:paraId="41BCE6E4" w14:textId="6BD78213" w:rsidR="00A270B2" w:rsidRDefault="00A270B2" w:rsidP="00875D77">
            <w:pPr>
              <w:rPr>
                <w:rFonts w:cs="Times New Roman"/>
              </w:rPr>
            </w:pPr>
          </w:p>
        </w:tc>
      </w:tr>
      <w:tr w:rsidR="00A270B2" w14:paraId="0D00582B" w14:textId="77777777" w:rsidTr="00A270B2">
        <w:trPr>
          <w:trHeight w:val="20"/>
        </w:trPr>
        <w:tc>
          <w:tcPr>
            <w:tcW w:w="3992" w:type="pct"/>
          </w:tcPr>
          <w:p w14:paraId="5933A276" w14:textId="4E54AF95" w:rsidR="00A270B2" w:rsidRPr="00A450B3" w:rsidRDefault="00A270B2" w:rsidP="00875D77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>I was tired all the time</w:t>
            </w:r>
          </w:p>
        </w:tc>
        <w:tc>
          <w:tcPr>
            <w:tcW w:w="1008" w:type="pct"/>
          </w:tcPr>
          <w:p w14:paraId="2CEC5CDD" w14:textId="421033A7" w:rsidR="00A270B2" w:rsidRDefault="00A270B2" w:rsidP="00875D77">
            <w:pPr>
              <w:rPr>
                <w:rFonts w:cs="Times New Roman"/>
              </w:rPr>
            </w:pPr>
          </w:p>
        </w:tc>
      </w:tr>
      <w:tr w:rsidR="00A270B2" w14:paraId="567C4EC8" w14:textId="77777777" w:rsidTr="00A270B2">
        <w:trPr>
          <w:trHeight w:val="20"/>
        </w:trPr>
        <w:tc>
          <w:tcPr>
            <w:tcW w:w="3992" w:type="pct"/>
          </w:tcPr>
          <w:p w14:paraId="61432C4E" w14:textId="1B034569" w:rsidR="00A270B2" w:rsidRPr="00A450B3" w:rsidRDefault="00A270B2" w:rsidP="00875D77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I felt fidgety </w:t>
            </w:r>
          </w:p>
        </w:tc>
        <w:tc>
          <w:tcPr>
            <w:tcW w:w="1008" w:type="pct"/>
          </w:tcPr>
          <w:p w14:paraId="69079F80" w14:textId="5B8C1E8A" w:rsidR="00A270B2" w:rsidRDefault="00A270B2" w:rsidP="00875D77">
            <w:pPr>
              <w:rPr>
                <w:rFonts w:cs="Times New Roman"/>
              </w:rPr>
            </w:pPr>
          </w:p>
        </w:tc>
      </w:tr>
      <w:tr w:rsidR="00A270B2" w14:paraId="35B303F6" w14:textId="77777777" w:rsidTr="00A270B2">
        <w:trPr>
          <w:trHeight w:val="20"/>
        </w:trPr>
        <w:tc>
          <w:tcPr>
            <w:tcW w:w="3992" w:type="pct"/>
          </w:tcPr>
          <w:p w14:paraId="0401FE6D" w14:textId="4FE88E5D" w:rsidR="00A270B2" w:rsidRPr="00A450B3" w:rsidRDefault="00A270B2" w:rsidP="00875D77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I could not focus on important things </w:t>
            </w:r>
          </w:p>
        </w:tc>
        <w:tc>
          <w:tcPr>
            <w:tcW w:w="1008" w:type="pct"/>
          </w:tcPr>
          <w:p w14:paraId="5B8A3F90" w14:textId="64AABF09" w:rsidR="00A270B2" w:rsidRDefault="00A270B2" w:rsidP="00875D77">
            <w:pPr>
              <w:rPr>
                <w:rFonts w:cs="Times New Roman"/>
              </w:rPr>
            </w:pPr>
          </w:p>
        </w:tc>
      </w:tr>
      <w:tr w:rsidR="00A270B2" w14:paraId="08DD4131" w14:textId="77777777" w:rsidTr="00A270B2">
        <w:trPr>
          <w:trHeight w:val="20"/>
        </w:trPr>
        <w:tc>
          <w:tcPr>
            <w:tcW w:w="3992" w:type="pct"/>
          </w:tcPr>
          <w:p w14:paraId="2FABD121" w14:textId="1892FDC1" w:rsidR="00A270B2" w:rsidRPr="00A450B3" w:rsidRDefault="00A270B2" w:rsidP="00875D77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>I had a lot of trouble getting to sleep</w:t>
            </w:r>
          </w:p>
        </w:tc>
        <w:tc>
          <w:tcPr>
            <w:tcW w:w="1008" w:type="pct"/>
          </w:tcPr>
          <w:p w14:paraId="6D82B3E1" w14:textId="59CDF518" w:rsidR="00A270B2" w:rsidRDefault="00A270B2" w:rsidP="00875D77">
            <w:pPr>
              <w:rPr>
                <w:rFonts w:cs="Times New Roman"/>
              </w:rPr>
            </w:pPr>
          </w:p>
        </w:tc>
      </w:tr>
      <w:tr w:rsidR="00A270B2" w14:paraId="0A80931B" w14:textId="77777777" w:rsidTr="00A270B2">
        <w:trPr>
          <w:trHeight w:val="20"/>
        </w:trPr>
        <w:tc>
          <w:tcPr>
            <w:tcW w:w="3992" w:type="pct"/>
          </w:tcPr>
          <w:p w14:paraId="2B1A9E8A" w14:textId="72B10ADA" w:rsidR="00A270B2" w:rsidRPr="00A450B3" w:rsidRDefault="00A270B2" w:rsidP="00875D77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>I lost weight without trying</w:t>
            </w:r>
          </w:p>
        </w:tc>
        <w:tc>
          <w:tcPr>
            <w:tcW w:w="1008" w:type="pct"/>
          </w:tcPr>
          <w:p w14:paraId="3740CE47" w14:textId="1AB89B8E" w:rsidR="00A270B2" w:rsidRDefault="00A270B2" w:rsidP="00875D77">
            <w:pPr>
              <w:rPr>
                <w:rFonts w:cs="Times New Roman"/>
              </w:rPr>
            </w:pPr>
          </w:p>
        </w:tc>
      </w:tr>
    </w:tbl>
    <w:p w14:paraId="01981FD8" w14:textId="05958933" w:rsidR="000A399A" w:rsidRDefault="000A399A" w:rsidP="000A399A">
      <w:pPr>
        <w:rPr>
          <w:rFonts w:ascii="Times New Roman" w:hAnsi="Times New Roman" w:cs="Times New Roman"/>
        </w:rPr>
      </w:pPr>
    </w:p>
    <w:p w14:paraId="4AE1DDFD" w14:textId="77777777" w:rsidR="000A399A" w:rsidRPr="005E1EE6" w:rsidRDefault="000A399A">
      <w:pPr>
        <w:rPr>
          <w:rFonts w:ascii="Times New Roman" w:hAnsi="Times New Roman" w:cs="Times New Roman"/>
        </w:rPr>
      </w:pPr>
    </w:p>
    <w:sectPr w:rsidR="000A399A" w:rsidRPr="005E1EE6" w:rsidSect="00A450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sTA3tzAyNjWyMDBW0lEKTi0uzszPAykwqgUAwnYQYiwAAAA="/>
  </w:docVars>
  <w:rsids>
    <w:rsidRoot w:val="005E1EE6"/>
    <w:rsid w:val="00064D16"/>
    <w:rsid w:val="000A399A"/>
    <w:rsid w:val="00115EE2"/>
    <w:rsid w:val="001A5724"/>
    <w:rsid w:val="002A7564"/>
    <w:rsid w:val="002B48D1"/>
    <w:rsid w:val="003D2B8A"/>
    <w:rsid w:val="005E1EE6"/>
    <w:rsid w:val="00642189"/>
    <w:rsid w:val="006457DF"/>
    <w:rsid w:val="00936288"/>
    <w:rsid w:val="00A270B2"/>
    <w:rsid w:val="00A450B3"/>
    <w:rsid w:val="00B12CB1"/>
    <w:rsid w:val="00C146A9"/>
    <w:rsid w:val="00C81F4E"/>
    <w:rsid w:val="00E730E6"/>
    <w:rsid w:val="00EC3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C53BF"/>
  <w15:chartTrackingRefBased/>
  <w15:docId w15:val="{932A517D-2F8E-7444-8416-E01B55021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1E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A450B3"/>
    <w:pPr>
      <w:jc w:val="center"/>
    </w:pPr>
    <w:rPr>
      <w:rFonts w:ascii="Times New Roman" w:hAnsi="Times New Roman"/>
    </w:rPr>
    <w:tblPr>
      <w:tblStyleRowBandSize w:val="1"/>
      <w:tblStyleColBandSize w:val="1"/>
    </w:tblPr>
    <w:tcPr>
      <w:shd w:val="clear" w:color="auto" w:fill="auto"/>
    </w:tc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12CB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C3C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3C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3C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3C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3CA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C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CA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62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shruti Vagrani</dc:creator>
  <cp:keywords/>
  <dc:description/>
  <cp:lastModifiedBy>Guru Prabhakar</cp:lastModifiedBy>
  <cp:revision>8</cp:revision>
  <dcterms:created xsi:type="dcterms:W3CDTF">2018-12-10T20:53:00Z</dcterms:created>
  <dcterms:modified xsi:type="dcterms:W3CDTF">2018-12-11T09:57:00Z</dcterms:modified>
</cp:coreProperties>
</file>